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65E5" w14:textId="6F32CD58" w:rsidR="00627419" w:rsidRDefault="00627419">
      <w:r w:rsidRPr="002765D9">
        <w:rPr>
          <w:rFonts w:ascii="Gill Sans MT" w:eastAsia="HGGothicE" w:hAnsi="Gill Sans MT" w:cs="Majalla UI"/>
          <w:noProof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8240" behindDoc="0" locked="0" layoutInCell="1" allowOverlap="1" wp14:anchorId="0AFC89EE" wp14:editId="5E5A64BA">
            <wp:simplePos x="0" y="0"/>
            <wp:positionH relativeFrom="margin">
              <wp:posOffset>-3810</wp:posOffset>
            </wp:positionH>
            <wp:positionV relativeFrom="paragraph">
              <wp:posOffset>281940</wp:posOffset>
            </wp:positionV>
            <wp:extent cx="1558290" cy="1349375"/>
            <wp:effectExtent l="0" t="0" r="3810" b="3175"/>
            <wp:wrapSquare wrapText="bothSides"/>
            <wp:docPr id="841191286" name="Graphic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2CB78" w14:textId="42B9785B" w:rsidR="00BB27D6" w:rsidRDefault="00BB27D6" w:rsidP="00BF5B26">
      <w:pPr>
        <w:pStyle w:val="Title"/>
      </w:pPr>
      <w:r>
        <w:t>Status Report</w:t>
      </w:r>
    </w:p>
    <w:p w14:paraId="7B0FE5CE" w14:textId="46CF52DE" w:rsidR="00701477" w:rsidRDefault="00494EAF" w:rsidP="00FD43D0">
      <w:pPr>
        <w:pStyle w:val="Subtitle"/>
      </w:pPr>
      <w:r>
        <w:t xml:space="preserve">Yellow Group: </w:t>
      </w:r>
      <w:r w:rsidR="007260DF">
        <w:t>R.I.S.E. Academy - Front-en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BA08BF" w:rsidRPr="00195EB4" w14:paraId="171B0062" w14:textId="77777777" w:rsidTr="00BF5B26">
        <w:tc>
          <w:tcPr>
            <w:tcW w:w="1838" w:type="dxa"/>
          </w:tcPr>
          <w:p w14:paraId="40357E95" w14:textId="784E4154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3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BF5B26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3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6A79F3" w:rsidRPr="00195EB4" w14:paraId="0E6205DF" w14:textId="77777777" w:rsidTr="00BF5B26">
        <w:tc>
          <w:tcPr>
            <w:tcW w:w="1838" w:type="dxa"/>
          </w:tcPr>
          <w:p w14:paraId="775F2F06" w14:textId="1B25A812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3" w:type="dxa"/>
          </w:tcPr>
          <w:p w14:paraId="199BF065" w14:textId="480F7573" w:rsidR="006A79F3" w:rsidRPr="00195EB4" w:rsidRDefault="006A79F3">
            <w:pPr>
              <w:rPr>
                <w:rFonts w:cstheme="minorHAnsi"/>
              </w:rPr>
            </w:pPr>
            <w:r>
              <w:rPr>
                <w:rFonts w:cstheme="minorHAnsi"/>
              </w:rPr>
              <w:t>J</w:t>
            </w:r>
            <w:r w:rsidR="00CC4672">
              <w:rPr>
                <w:rFonts w:cstheme="minorHAnsi"/>
              </w:rPr>
              <w:t>uly</w:t>
            </w:r>
            <w:r>
              <w:rPr>
                <w:rFonts w:cstheme="minorHAnsi"/>
              </w:rPr>
              <w:t xml:space="preserve"> </w:t>
            </w:r>
            <w:r w:rsidR="00480BA5">
              <w:rPr>
                <w:rFonts w:cstheme="minorHAnsi"/>
              </w:rPr>
              <w:t>2</w:t>
            </w:r>
            <w:r w:rsidR="007D2A9E">
              <w:rPr>
                <w:rFonts w:cstheme="minorHAnsi"/>
              </w:rPr>
              <w:t>8</w:t>
            </w:r>
            <w:r w:rsidRPr="00195EB4">
              <w:rPr>
                <w:rFonts w:cstheme="minorHAnsi"/>
              </w:rPr>
              <w:t>, 2023</w:t>
            </w:r>
            <w:r>
              <w:rPr>
                <w:rFonts w:cstheme="minorHAnsi"/>
              </w:rPr>
              <w:t xml:space="preserve"> – </w:t>
            </w:r>
            <w:r w:rsidR="00CC4672">
              <w:rPr>
                <w:rFonts w:cstheme="minorHAnsi"/>
              </w:rPr>
              <w:t>August</w:t>
            </w:r>
            <w:r w:rsidR="008468D8">
              <w:rPr>
                <w:rFonts w:cstheme="minorHAnsi"/>
              </w:rPr>
              <w:t xml:space="preserve"> </w:t>
            </w:r>
            <w:r w:rsidR="00CC4672">
              <w:rPr>
                <w:rFonts w:cstheme="minorHAnsi"/>
              </w:rPr>
              <w:t>03</w:t>
            </w:r>
            <w:r>
              <w:rPr>
                <w:rFonts w:cstheme="minorHAnsi"/>
              </w:rPr>
              <w:t>, 2023</w:t>
            </w:r>
          </w:p>
        </w:tc>
      </w:tr>
      <w:tr w:rsidR="006A79F3" w:rsidRPr="00195EB4" w14:paraId="3F28B1A1" w14:textId="77777777" w:rsidTr="00BF5B26">
        <w:tc>
          <w:tcPr>
            <w:tcW w:w="1838" w:type="dxa"/>
          </w:tcPr>
          <w:p w14:paraId="6187F1CF" w14:textId="42AB9E88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3" w:type="dxa"/>
          </w:tcPr>
          <w:p w14:paraId="37547C13" w14:textId="0A4BCB25" w:rsidR="006A79F3" w:rsidRPr="00195EB4" w:rsidRDefault="00CC4672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>August</w:t>
            </w:r>
            <w:r w:rsidR="008468D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04</w:t>
            </w:r>
            <w:r w:rsidR="006A79F3">
              <w:rPr>
                <w:rFonts w:cstheme="minorHAnsi"/>
              </w:rPr>
              <w:t>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966"/>
        <w:gridCol w:w="2749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AA7954C" w:rsidR="6BAF86D8" w:rsidRDefault="004C772D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0098436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9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274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E7047B" w14:paraId="6F349080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08998E0" w14:textId="26168E2E" w:rsidR="00E7047B" w:rsidRDefault="000F4BAF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Continue</w:t>
            </w:r>
            <w:r w:rsidR="004850C5">
              <w:t xml:space="preserve"> working on development plan for future team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BAA216" w14:textId="70DCAAF3" w:rsidR="00E7047B" w:rsidRDefault="00A3706D" w:rsidP="000B77DD">
            <w:pPr>
              <w:spacing w:after="0"/>
              <w:jc w:val="center"/>
            </w:pPr>
            <w:r>
              <w:t>25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3FE8EB2" w14:textId="77777777" w:rsidR="00E7047B" w:rsidRDefault="00FD16D1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In progress</w:t>
            </w:r>
          </w:p>
          <w:p w14:paraId="07E92899" w14:textId="5F1F102A" w:rsidR="00FD16D1" w:rsidRDefault="00FD16D1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Other tasks have </w:t>
            </w:r>
            <w:r w:rsidR="003C190D">
              <w:t>taken priority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6C719C6" w14:textId="77777777" w:rsidR="00E7047B" w:rsidRDefault="00E7047B" w:rsidP="00387F9D">
            <w:pPr>
              <w:spacing w:after="0"/>
              <w:ind w:left="360"/>
            </w:pPr>
          </w:p>
        </w:tc>
      </w:tr>
      <w:tr w:rsidR="008F387B" w14:paraId="3190E01E" w14:textId="77777777" w:rsidTr="0098436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527D25" w14:textId="5B6F1B90" w:rsidR="008F387B" w:rsidRDefault="00C40E54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Continue working on </w:t>
            </w:r>
            <w:proofErr w:type="spellStart"/>
            <w:r>
              <w:t>php</w:t>
            </w:r>
            <w:proofErr w:type="spellEnd"/>
            <w:r>
              <w:t xml:space="preserve"> app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897E37B" w14:textId="58DBDE5E" w:rsidR="008F387B" w:rsidRDefault="00C50F82" w:rsidP="000B77DD">
            <w:pPr>
              <w:spacing w:after="0"/>
              <w:jc w:val="center"/>
            </w:pPr>
            <w:r>
              <w:t>70</w:t>
            </w:r>
          </w:p>
        </w:tc>
        <w:tc>
          <w:tcPr>
            <w:tcW w:w="29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FEED60" w14:textId="41F03737" w:rsidR="008F387B" w:rsidRDefault="00E431B2" w:rsidP="00E7047B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 xml:space="preserve">The </w:t>
            </w:r>
            <w:r w:rsidR="00AF2A6A">
              <w:t>two finished views have been implemented in the app</w:t>
            </w:r>
          </w:p>
        </w:tc>
        <w:tc>
          <w:tcPr>
            <w:tcW w:w="274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FE57A47" w14:textId="56324794" w:rsidR="008F387B" w:rsidRDefault="008F387B" w:rsidP="00872321">
            <w:pPr>
              <w:spacing w:after="0"/>
              <w:ind w:left="360"/>
            </w:pP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4467481C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2E5610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ntinue working on development plan</w:t>
            </w:r>
            <w:r w:rsidR="005C0F9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and </w:t>
            </w:r>
            <w:proofErr w:type="spellStart"/>
            <w:r w:rsidR="005C0F9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hp</w:t>
            </w:r>
            <w:proofErr w:type="spellEnd"/>
            <w:r w:rsidR="005C0F9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app</w:t>
            </w:r>
          </w:p>
        </w:tc>
      </w:tr>
    </w:tbl>
    <w:p w14:paraId="1F5DA74D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69EFD3E5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28AB6048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6B7BE5A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4EDD6EC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3BDDB289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0D1818B3" w14:textId="335AC253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105B01A3" w:rsidR="0093742B" w:rsidRDefault="004C772D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BC4555" w14:paraId="05997C9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468B94" w14:textId="4DD08B30" w:rsidR="00BC4555" w:rsidRDefault="00E858A5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Login page styl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655A3F" w14:textId="4E03D35F" w:rsidR="00BC4555" w:rsidRDefault="004C772D" w:rsidP="00BC4555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44068A" w14:textId="72D7F613" w:rsidR="00BC4555" w:rsidRDefault="00262E60" w:rsidP="00BC45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Page is now responsive for mobil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BBCC4C" w14:textId="77777777" w:rsidR="00BC4555" w:rsidRDefault="00BC4555" w:rsidP="00BC4555">
            <w:pPr>
              <w:spacing w:after="0"/>
            </w:pPr>
          </w:p>
        </w:tc>
      </w:tr>
      <w:tr w:rsidR="001F4674" w14:paraId="5A5242C5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00273" w14:textId="066A8FA4" w:rsidR="001F4674" w:rsidRDefault="006632AE" w:rsidP="00BC4555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My Workbook</w:t>
            </w:r>
            <w:r w:rsidR="004C2839">
              <w:t xml:space="preserve"> </w:t>
            </w:r>
            <w:r w:rsidR="008C2D42">
              <w:t>CSS and HTML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22AA117" w14:textId="0A2154C1" w:rsidR="001F4674" w:rsidRDefault="004C772D" w:rsidP="00BC4555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872A262" w14:textId="45C10C8D" w:rsidR="001F4674" w:rsidRDefault="00262E60" w:rsidP="00BC455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My workbook</w:t>
            </w:r>
            <w:r w:rsidR="00274F43">
              <w:t xml:space="preserve"> page comple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0CC57D5" w14:textId="77777777" w:rsidR="001F4674" w:rsidRDefault="001F4674" w:rsidP="00BC4555">
            <w:pPr>
              <w:spacing w:after="0"/>
            </w:pPr>
          </w:p>
        </w:tc>
      </w:tr>
      <w:tr w:rsidR="00BC4555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BC4555" w:rsidRDefault="00BC4555" w:rsidP="00BC4555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BC4555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00418C1C" w:rsidR="00BC4555" w:rsidRDefault="000D1CFC" w:rsidP="00BC4555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Start preparing the slides for our presentation</w:t>
            </w: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7A976F6" w14:textId="6F1413F2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413E5958" w:rsidR="006035A0" w:rsidRDefault="004C772D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D26399" w14:paraId="5D88A160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CC9121E" w14:textId="4492C5D0" w:rsidR="00D26399" w:rsidRDefault="00EE1C10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Finish CSS for</w:t>
            </w:r>
            <w:r w:rsidR="00056FCA">
              <w:t xml:space="preserve"> common element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C90880" w14:textId="55E0E0A5" w:rsidR="00D26399" w:rsidRDefault="004C772D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57FD3A" w14:textId="0EFD7076" w:rsidR="00D26399" w:rsidRDefault="00274F43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Common template is now mobile responsiv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9A7509" w14:textId="77777777" w:rsidR="00D26399" w:rsidRDefault="00D26399" w:rsidP="00227EE3">
            <w:pPr>
              <w:spacing w:after="0"/>
            </w:pPr>
          </w:p>
        </w:tc>
      </w:tr>
      <w:tr w:rsidR="00F52935" w14:paraId="22FD722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C8E7E8" w14:textId="7FFE6906" w:rsidR="00F52935" w:rsidRDefault="00EE1C10" w:rsidP="00F601F9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Finish</w:t>
            </w:r>
            <w:r w:rsidR="004D1EAC">
              <w:t xml:space="preserve"> My Workspace Index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C7577BD" w14:textId="5B7569A9" w:rsidR="00F52935" w:rsidRDefault="004C772D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7F59F0" w14:textId="04A368CC" w:rsidR="00F52935" w:rsidRDefault="00EE1C10" w:rsidP="001F630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Index page (course selection) is complete and responsiv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AA2295" w14:textId="77777777" w:rsidR="00F52935" w:rsidRDefault="00F52935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70E6E448" w:rsidR="003D2A41" w:rsidRDefault="000D1CFC" w:rsidP="003D2A41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Pick images</w:t>
            </w:r>
            <w:r w:rsidR="00316A63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(regular and thumb)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for each course</w:t>
            </w:r>
          </w:p>
        </w:tc>
      </w:tr>
    </w:tbl>
    <w:p w14:paraId="69DC583F" w14:textId="1DB7E64D" w:rsidR="007A4A5F" w:rsidRDefault="007A4A5F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99C7AF1" w14:textId="77777777" w:rsidR="00596376" w:rsidRDefault="00596376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30D5A2FA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398A09AF" w:rsidR="00227EE3" w:rsidRDefault="004C772D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F82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F58D7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535EC04B" w:rsidR="009F58D7" w:rsidRDefault="00E30D2D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Update</w:t>
            </w:r>
            <w:r w:rsidR="009C78B4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the style guide / component usage guide</w:t>
            </w: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as changes are made to the pages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79BADDEB" w:rsidR="009F58D7" w:rsidRDefault="004C772D" w:rsidP="009B6862">
            <w:pPr>
              <w:spacing w:after="0"/>
              <w:jc w:val="center"/>
            </w:pPr>
            <w:r>
              <w:t>7</w:t>
            </w:r>
            <w:r w:rsidR="001F54AC">
              <w:t>5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064DCFF4" w:rsidR="009F58D7" w:rsidRDefault="00E30D2D" w:rsidP="009F58D7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Initial version done</w:t>
            </w:r>
            <w:r w:rsidR="000D1CFC">
              <w:t>, updates in progress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722F8919" w:rsidR="009F58D7" w:rsidRDefault="009F58D7" w:rsidP="009F58D7">
            <w:pPr>
              <w:spacing w:after="0"/>
            </w:pP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3D2A41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44317694" w:rsidR="003D2A41" w:rsidRPr="004A05EF" w:rsidRDefault="00316A63" w:rsidP="003D2A41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Update the guide following any changes</w:t>
            </w:r>
          </w:p>
        </w:tc>
      </w:tr>
    </w:tbl>
    <w:p w14:paraId="5FF516D3" w14:textId="77777777" w:rsidR="00B856CF" w:rsidRDefault="00B856C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631194C7" w14:textId="77777777" w:rsidR="006129FE" w:rsidRDefault="006129F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768D6477" w14:textId="4316F714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0F358E11" w:rsidR="00227EE3" w:rsidRDefault="004C772D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0F82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36D5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F1F55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24B14220" w:rsidR="006F1F55" w:rsidRDefault="00025315" w:rsidP="00F148C5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Create the course outline in html and </w:t>
            </w:r>
            <w:proofErr w:type="spellStart"/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ss</w:t>
            </w:r>
            <w:proofErr w:type="spellEnd"/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4F1DF855" w:rsidR="006F1F55" w:rsidRDefault="00025315" w:rsidP="009B6862">
            <w:pPr>
              <w:spacing w:after="0"/>
              <w:jc w:val="center"/>
            </w:pPr>
            <w:r>
              <w:t>10</w:t>
            </w:r>
            <w:r w:rsidR="006F1F55"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2FB0774B" w:rsidR="006F1F55" w:rsidRDefault="00025315" w:rsidP="00892D7D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Task completed but the backend decided to use pdf for </w:t>
            </w:r>
            <w:proofErr w:type="gramStart"/>
            <w:r>
              <w:t>outline</w:t>
            </w:r>
            <w:proofErr w:type="gramEnd"/>
            <w:r>
              <w:t xml:space="preserve"> so html was converted to PDF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1FDD5097" w:rsidR="006F1F55" w:rsidRDefault="006F1F55" w:rsidP="002C13E2">
            <w:pPr>
              <w:spacing w:after="0"/>
              <w:ind w:left="360"/>
            </w:pP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5100FFAC" w:rsidR="00227EE3" w:rsidRPr="00097DAD" w:rsidRDefault="00316A63" w:rsidP="00227EE3">
            <w:pPr>
              <w:spacing w:after="0"/>
            </w:pPr>
            <w:r>
              <w:t>Prepare your part for the presentation</w:t>
            </w: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3F74B965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 xml:space="preserve">No project level </w:t>
      </w:r>
      <w:proofErr w:type="gramStart"/>
      <w:r w:rsidR="009B4F2C">
        <w:rPr>
          <w:rFonts w:ascii="Arial" w:hAnsi="Arial" w:cs="Arial"/>
          <w:sz w:val="17"/>
          <w:szCs w:val="17"/>
          <w:shd w:val="clear" w:color="auto" w:fill="FFFFFF"/>
        </w:rPr>
        <w:t>risks</w:t>
      </w:r>
      <w:proofErr w:type="gramEnd"/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66DBD"/>
    <w:multiLevelType w:val="hybridMultilevel"/>
    <w:tmpl w:val="53E638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10BB9"/>
    <w:multiLevelType w:val="hybridMultilevel"/>
    <w:tmpl w:val="830AB9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0711">
    <w:abstractNumId w:val="0"/>
  </w:num>
  <w:num w:numId="2" w16cid:durableId="1803497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mwqAUAeJoMliwAAAA="/>
  </w:docVars>
  <w:rsids>
    <w:rsidRoot w:val="00BA08BF"/>
    <w:rsid w:val="00025044"/>
    <w:rsid w:val="00025315"/>
    <w:rsid w:val="000569C4"/>
    <w:rsid w:val="00056FCA"/>
    <w:rsid w:val="000824F4"/>
    <w:rsid w:val="00097DAD"/>
    <w:rsid w:val="000B25A3"/>
    <w:rsid w:val="000B77DD"/>
    <w:rsid w:val="000C1BC2"/>
    <w:rsid w:val="000C3D41"/>
    <w:rsid w:val="000C6FB2"/>
    <w:rsid w:val="000D13E0"/>
    <w:rsid w:val="000D1CFC"/>
    <w:rsid w:val="000D6A8C"/>
    <w:rsid w:val="000F4BAF"/>
    <w:rsid w:val="00153BDF"/>
    <w:rsid w:val="001553B8"/>
    <w:rsid w:val="00156815"/>
    <w:rsid w:val="00163A15"/>
    <w:rsid w:val="00166D19"/>
    <w:rsid w:val="00167E70"/>
    <w:rsid w:val="001858B5"/>
    <w:rsid w:val="00195B7F"/>
    <w:rsid w:val="00195EB4"/>
    <w:rsid w:val="001971C9"/>
    <w:rsid w:val="001B5005"/>
    <w:rsid w:val="001B54A4"/>
    <w:rsid w:val="001D4717"/>
    <w:rsid w:val="001F4674"/>
    <w:rsid w:val="001F54AC"/>
    <w:rsid w:val="001F6308"/>
    <w:rsid w:val="001F765B"/>
    <w:rsid w:val="0020492A"/>
    <w:rsid w:val="00205E26"/>
    <w:rsid w:val="00226B5C"/>
    <w:rsid w:val="00227EE3"/>
    <w:rsid w:val="00231B4C"/>
    <w:rsid w:val="00245A5C"/>
    <w:rsid w:val="00253B2C"/>
    <w:rsid w:val="00262E60"/>
    <w:rsid w:val="00274F43"/>
    <w:rsid w:val="00284637"/>
    <w:rsid w:val="002907A7"/>
    <w:rsid w:val="002A1EF2"/>
    <w:rsid w:val="002A1FA9"/>
    <w:rsid w:val="002A3575"/>
    <w:rsid w:val="002B0B43"/>
    <w:rsid w:val="002C13E2"/>
    <w:rsid w:val="002E21C0"/>
    <w:rsid w:val="002E3B5D"/>
    <w:rsid w:val="002E4ADE"/>
    <w:rsid w:val="002E5610"/>
    <w:rsid w:val="003016BC"/>
    <w:rsid w:val="0030561C"/>
    <w:rsid w:val="00316A63"/>
    <w:rsid w:val="00327FD7"/>
    <w:rsid w:val="003329BC"/>
    <w:rsid w:val="00346E97"/>
    <w:rsid w:val="00360B80"/>
    <w:rsid w:val="00374FDF"/>
    <w:rsid w:val="00375FF5"/>
    <w:rsid w:val="00387F9D"/>
    <w:rsid w:val="003A3071"/>
    <w:rsid w:val="003C190D"/>
    <w:rsid w:val="003C6506"/>
    <w:rsid w:val="003D2A41"/>
    <w:rsid w:val="003D3861"/>
    <w:rsid w:val="003D3E2F"/>
    <w:rsid w:val="00405940"/>
    <w:rsid w:val="00417D59"/>
    <w:rsid w:val="00424972"/>
    <w:rsid w:val="00442729"/>
    <w:rsid w:val="0046623E"/>
    <w:rsid w:val="00476F0A"/>
    <w:rsid w:val="00480BA5"/>
    <w:rsid w:val="00484B50"/>
    <w:rsid w:val="004850C5"/>
    <w:rsid w:val="004853EC"/>
    <w:rsid w:val="00490C5B"/>
    <w:rsid w:val="00494EAF"/>
    <w:rsid w:val="004974B1"/>
    <w:rsid w:val="004974EA"/>
    <w:rsid w:val="004A05EF"/>
    <w:rsid w:val="004B3501"/>
    <w:rsid w:val="004C2839"/>
    <w:rsid w:val="004C772D"/>
    <w:rsid w:val="004D1807"/>
    <w:rsid w:val="004D1EAC"/>
    <w:rsid w:val="004E2FAF"/>
    <w:rsid w:val="004E4EB2"/>
    <w:rsid w:val="004F0754"/>
    <w:rsid w:val="004F21D3"/>
    <w:rsid w:val="00514485"/>
    <w:rsid w:val="00521002"/>
    <w:rsid w:val="005374A0"/>
    <w:rsid w:val="00540DCB"/>
    <w:rsid w:val="00556270"/>
    <w:rsid w:val="00596376"/>
    <w:rsid w:val="005A17F5"/>
    <w:rsid w:val="005A61F8"/>
    <w:rsid w:val="005A7841"/>
    <w:rsid w:val="005C0F98"/>
    <w:rsid w:val="005C26D9"/>
    <w:rsid w:val="005C3E95"/>
    <w:rsid w:val="005E1854"/>
    <w:rsid w:val="005F070E"/>
    <w:rsid w:val="005F4267"/>
    <w:rsid w:val="005F7EEE"/>
    <w:rsid w:val="006035A0"/>
    <w:rsid w:val="006129FE"/>
    <w:rsid w:val="00627419"/>
    <w:rsid w:val="00661D0C"/>
    <w:rsid w:val="006632AE"/>
    <w:rsid w:val="00670CC9"/>
    <w:rsid w:val="006A1B48"/>
    <w:rsid w:val="006A79F3"/>
    <w:rsid w:val="006B3EF4"/>
    <w:rsid w:val="006B4B1A"/>
    <w:rsid w:val="006B5BBD"/>
    <w:rsid w:val="006F1F55"/>
    <w:rsid w:val="00701477"/>
    <w:rsid w:val="00705CCE"/>
    <w:rsid w:val="007151F0"/>
    <w:rsid w:val="007260DF"/>
    <w:rsid w:val="00755628"/>
    <w:rsid w:val="00756212"/>
    <w:rsid w:val="007601B3"/>
    <w:rsid w:val="007810DD"/>
    <w:rsid w:val="007A27F0"/>
    <w:rsid w:val="007A4A5F"/>
    <w:rsid w:val="007A5921"/>
    <w:rsid w:val="007B49A2"/>
    <w:rsid w:val="007C5F1E"/>
    <w:rsid w:val="007D2A9E"/>
    <w:rsid w:val="0080129E"/>
    <w:rsid w:val="00801DBE"/>
    <w:rsid w:val="0080338B"/>
    <w:rsid w:val="008468D8"/>
    <w:rsid w:val="00855B23"/>
    <w:rsid w:val="0086245B"/>
    <w:rsid w:val="00872321"/>
    <w:rsid w:val="008740B8"/>
    <w:rsid w:val="00877C70"/>
    <w:rsid w:val="008812DF"/>
    <w:rsid w:val="00892587"/>
    <w:rsid w:val="00892D7D"/>
    <w:rsid w:val="008952B0"/>
    <w:rsid w:val="008A1777"/>
    <w:rsid w:val="008A1AD8"/>
    <w:rsid w:val="008B180B"/>
    <w:rsid w:val="008C0B42"/>
    <w:rsid w:val="008C2D42"/>
    <w:rsid w:val="008C41F9"/>
    <w:rsid w:val="008C6269"/>
    <w:rsid w:val="008D0C90"/>
    <w:rsid w:val="008E2D9E"/>
    <w:rsid w:val="008F387B"/>
    <w:rsid w:val="008F6357"/>
    <w:rsid w:val="00901793"/>
    <w:rsid w:val="009102D5"/>
    <w:rsid w:val="0092466C"/>
    <w:rsid w:val="009329A7"/>
    <w:rsid w:val="0093742B"/>
    <w:rsid w:val="00950065"/>
    <w:rsid w:val="00954167"/>
    <w:rsid w:val="009630EE"/>
    <w:rsid w:val="00982913"/>
    <w:rsid w:val="00984361"/>
    <w:rsid w:val="00985DF2"/>
    <w:rsid w:val="009945AE"/>
    <w:rsid w:val="009A0E9E"/>
    <w:rsid w:val="009A1EB5"/>
    <w:rsid w:val="009B3E73"/>
    <w:rsid w:val="009B4F2C"/>
    <w:rsid w:val="009B6862"/>
    <w:rsid w:val="009C3008"/>
    <w:rsid w:val="009C6C64"/>
    <w:rsid w:val="009C78B4"/>
    <w:rsid w:val="009D302E"/>
    <w:rsid w:val="009F58D7"/>
    <w:rsid w:val="00A2072A"/>
    <w:rsid w:val="00A31B1C"/>
    <w:rsid w:val="00A35A62"/>
    <w:rsid w:val="00A3706D"/>
    <w:rsid w:val="00A433E5"/>
    <w:rsid w:val="00A543F5"/>
    <w:rsid w:val="00A90680"/>
    <w:rsid w:val="00A906B9"/>
    <w:rsid w:val="00AA0EE1"/>
    <w:rsid w:val="00AA33C4"/>
    <w:rsid w:val="00AB04B3"/>
    <w:rsid w:val="00AB42D2"/>
    <w:rsid w:val="00AC2A6A"/>
    <w:rsid w:val="00AC442B"/>
    <w:rsid w:val="00AE0F6C"/>
    <w:rsid w:val="00AF0A97"/>
    <w:rsid w:val="00AF2A6A"/>
    <w:rsid w:val="00AF6B33"/>
    <w:rsid w:val="00B053AA"/>
    <w:rsid w:val="00B0565F"/>
    <w:rsid w:val="00B250A0"/>
    <w:rsid w:val="00B45D66"/>
    <w:rsid w:val="00B524DA"/>
    <w:rsid w:val="00B528C4"/>
    <w:rsid w:val="00B670C6"/>
    <w:rsid w:val="00B75BDC"/>
    <w:rsid w:val="00B76E13"/>
    <w:rsid w:val="00B81D75"/>
    <w:rsid w:val="00B856CF"/>
    <w:rsid w:val="00B96618"/>
    <w:rsid w:val="00BA08BF"/>
    <w:rsid w:val="00BB27D6"/>
    <w:rsid w:val="00BC4555"/>
    <w:rsid w:val="00BC5BAE"/>
    <w:rsid w:val="00BE7BDD"/>
    <w:rsid w:val="00BF5B26"/>
    <w:rsid w:val="00C0161A"/>
    <w:rsid w:val="00C02FD6"/>
    <w:rsid w:val="00C201B1"/>
    <w:rsid w:val="00C3224E"/>
    <w:rsid w:val="00C33BA7"/>
    <w:rsid w:val="00C36D50"/>
    <w:rsid w:val="00C40E54"/>
    <w:rsid w:val="00C50F82"/>
    <w:rsid w:val="00C5509C"/>
    <w:rsid w:val="00C612D3"/>
    <w:rsid w:val="00C93400"/>
    <w:rsid w:val="00C950F2"/>
    <w:rsid w:val="00CC4672"/>
    <w:rsid w:val="00CE4FF6"/>
    <w:rsid w:val="00D2001E"/>
    <w:rsid w:val="00D26399"/>
    <w:rsid w:val="00D3236C"/>
    <w:rsid w:val="00D437B5"/>
    <w:rsid w:val="00D47949"/>
    <w:rsid w:val="00D52027"/>
    <w:rsid w:val="00D614D1"/>
    <w:rsid w:val="00D75351"/>
    <w:rsid w:val="00D8000A"/>
    <w:rsid w:val="00D83BCF"/>
    <w:rsid w:val="00D84630"/>
    <w:rsid w:val="00D84F4D"/>
    <w:rsid w:val="00D91B6E"/>
    <w:rsid w:val="00DB3B1F"/>
    <w:rsid w:val="00DE2D22"/>
    <w:rsid w:val="00E047EA"/>
    <w:rsid w:val="00E24A95"/>
    <w:rsid w:val="00E30D2D"/>
    <w:rsid w:val="00E41797"/>
    <w:rsid w:val="00E431B2"/>
    <w:rsid w:val="00E67334"/>
    <w:rsid w:val="00E7047B"/>
    <w:rsid w:val="00E73099"/>
    <w:rsid w:val="00E76966"/>
    <w:rsid w:val="00E77B33"/>
    <w:rsid w:val="00E858A5"/>
    <w:rsid w:val="00EA127F"/>
    <w:rsid w:val="00EA5087"/>
    <w:rsid w:val="00EA5633"/>
    <w:rsid w:val="00EB0BF6"/>
    <w:rsid w:val="00EC7FB9"/>
    <w:rsid w:val="00EE1C10"/>
    <w:rsid w:val="00EE5072"/>
    <w:rsid w:val="00F07F0C"/>
    <w:rsid w:val="00F148C5"/>
    <w:rsid w:val="00F238BE"/>
    <w:rsid w:val="00F25697"/>
    <w:rsid w:val="00F34BAA"/>
    <w:rsid w:val="00F35EC0"/>
    <w:rsid w:val="00F46FE0"/>
    <w:rsid w:val="00F52935"/>
    <w:rsid w:val="00F57567"/>
    <w:rsid w:val="00F601F9"/>
    <w:rsid w:val="00F86844"/>
    <w:rsid w:val="00F97548"/>
    <w:rsid w:val="00FC7DC9"/>
    <w:rsid w:val="00FD16D1"/>
    <w:rsid w:val="00FD43D0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BC5BA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F5B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B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B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F5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5" ma:contentTypeDescription="Create a new document." ma:contentTypeScope="" ma:versionID="963e35ce21baf1ff47326d92453fefef">
  <xsd:schema xmlns:xsd="http://www.w3.org/2001/XMLSchema" xmlns:xs="http://www.w3.org/2001/XMLSchema" xmlns:p="http://schemas.microsoft.com/office/2006/metadata/properties" xmlns:ns2="8b5cec14-303b-4780-aed2-60c3e9b2ce55" xmlns:ns3="a87eeca5-7571-4c2d-bf98-d286ffe7185c" targetNamespace="http://schemas.microsoft.com/office/2006/metadata/properties" ma:root="true" ma:fieldsID="93d1efc6a59f7265af03494950928963" ns2:_="" ns3:_="">
    <xsd:import namespace="8b5cec14-303b-4780-aed2-60c3e9b2ce55"/>
    <xsd:import namespace="a87eeca5-7571-4c2d-bf98-d286ffe718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eeca5-7571-4c2d-bf98-d286ffe7185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025154-4A97-4A23-9322-65D560F3D997}">
  <ds:schemaRefs>
    <ds:schemaRef ds:uri="8b5cec14-303b-4780-aed2-60c3e9b2ce55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elements/1.1/"/>
    <ds:schemaRef ds:uri="http://purl.org/dc/dcmitype/"/>
    <ds:schemaRef ds:uri="a87eeca5-7571-4c2d-bf98-d286ffe7185c"/>
    <ds:schemaRef ds:uri="http://schemas.microsoft.com/office/2006/metadata/properti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23E28E-B65E-419A-A175-ECBB2AB119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a87eeca5-7571-4c2d-bf98-d286ffe718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ec1bd924-0a6a-4aa9-aa89-c980316c0449}" enabled="0" method="" siteId="{ec1bd924-0a6a-4aa9-aa89-c980316c044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14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15</cp:revision>
  <dcterms:created xsi:type="dcterms:W3CDTF">2023-08-11T18:09:00Z</dcterms:created>
  <dcterms:modified xsi:type="dcterms:W3CDTF">2023-08-11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